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1A3E" w:rsidRPr="005D1A3E" w:rsidRDefault="005D1A3E" w:rsidP="005D1A3E">
      <w:pPr>
        <w:shd w:val="clear" w:color="auto" w:fill="FFFFFF"/>
        <w:spacing w:before="180" w:after="0" w:line="240" w:lineRule="auto"/>
        <w:outlineLvl w:val="2"/>
        <w:rPr>
          <w:rFonts w:ascii="Arial" w:eastAsia="Times New Roman" w:hAnsi="Arial" w:cs="Arial"/>
          <w:b/>
          <w:bCs/>
          <w:color w:val="222222"/>
          <w:sz w:val="33"/>
          <w:szCs w:val="33"/>
        </w:rPr>
      </w:pPr>
      <w:r w:rsidRPr="005D1A3E">
        <w:rPr>
          <w:rFonts w:ascii="Arial" w:eastAsia="Times New Roman" w:hAnsi="Arial" w:cs="Arial"/>
          <w:b/>
          <w:bCs/>
          <w:color w:val="222222"/>
          <w:sz w:val="33"/>
          <w:szCs w:val="33"/>
        </w:rPr>
        <w:t>How to Deploy Springboot App into AKS cluster using Azure Pipelines | Deploy Docker Containers into AKS cluster using Azure Rlease Pipelines | Deploy Microservices into AKS cluster using Azure Pipelines</w:t>
      </w:r>
    </w:p>
    <w:p w:rsidR="005D1A3E" w:rsidRPr="005D1A3E" w:rsidRDefault="005D1A3E" w:rsidP="005D1A3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We are going to learn how to deploy Springboot Microservices Docker containers into Azure Kubernetes Cluster(AKS) using Azure pipelines. </w:t>
      </w:r>
    </w:p>
    <w:p w:rsidR="005D1A3E" w:rsidRPr="005D1A3E" w:rsidRDefault="005D1A3E" w:rsidP="005D1A3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Sample springboot App Code:</w:t>
      </w:r>
    </w:p>
    <w:p w:rsidR="005D1A3E" w:rsidRDefault="005D1A3E" w:rsidP="005D1A3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 xml:space="preserve">I have created a </w:t>
      </w:r>
      <w:r w:rsidR="006C4114" w:rsidRPr="006C4114">
        <w:rPr>
          <w:rFonts w:ascii="Arial" w:eastAsia="Times New Roman" w:hAnsi="Arial" w:cs="Arial"/>
          <w:color w:val="222222"/>
          <w:sz w:val="20"/>
          <w:szCs w:val="20"/>
        </w:rPr>
        <w:t xml:space="preserve">sample Springboot App </w:t>
      </w:r>
      <w:r w:rsidRPr="005D1A3E">
        <w:rPr>
          <w:rFonts w:ascii="Arial" w:eastAsia="Times New Roman" w:hAnsi="Arial" w:cs="Arial"/>
          <w:color w:val="222222"/>
          <w:sz w:val="20"/>
          <w:szCs w:val="20"/>
        </w:rPr>
        <w:t>setup in GitHub. to access code base in GitHub.</w:t>
      </w:r>
    </w:p>
    <w:p w:rsidR="005D1A3E" w:rsidRPr="005D1A3E" w:rsidRDefault="005D1A3E" w:rsidP="005D1A3E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222222"/>
          <w:sz w:val="20"/>
          <w:szCs w:val="20"/>
        </w:rPr>
        <w:drawing>
          <wp:inline distT="0" distB="0" distL="0" distR="0">
            <wp:extent cx="3800475" cy="2581275"/>
            <wp:effectExtent l="19050" t="0" r="9525" b="0"/>
            <wp:docPr id="25" name="Picture 24" descr="Kubernetes Deployment-Microservices - AK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ubernetes Deployment-Microservices - AKS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A3E" w:rsidRPr="005D1A3E" w:rsidRDefault="00C12EC9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</w:pPr>
      <w:r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Follow below the steps</w:t>
      </w:r>
      <w:r w:rsidR="005D1A3E"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: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Pre-requisites:</w:t>
      </w:r>
    </w:p>
    <w:p w:rsidR="007526B9" w:rsidRPr="007526B9" w:rsidRDefault="005D1A3E" w:rsidP="00C71CC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left="270" w:hanging="270"/>
        <w:rPr>
          <w:rFonts w:ascii="Arial" w:eastAsia="Times New Roman" w:hAnsi="Arial" w:cs="Arial"/>
          <w:color w:val="222222"/>
          <w:sz w:val="20"/>
          <w:szCs w:val="20"/>
        </w:rPr>
      </w:pPr>
      <w:r w:rsidRPr="007526B9">
        <w:rPr>
          <w:rFonts w:ascii="Arial" w:eastAsia="Times New Roman" w:hAnsi="Arial" w:cs="Arial"/>
          <w:color w:val="222222"/>
          <w:sz w:val="20"/>
          <w:szCs w:val="20"/>
        </w:rPr>
        <w:t>AKS cluster needs to be up running. You can create AKS cluster using any of one of the below options:</w:t>
      </w:r>
    </w:p>
    <w:p w:rsidR="007526B9" w:rsidRPr="007526B9" w:rsidRDefault="007526B9" w:rsidP="007526B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7526B9">
        <w:rPr>
          <w:rFonts w:ascii="Arial" w:eastAsia="Times New Roman" w:hAnsi="Arial" w:cs="Arial"/>
          <w:color w:val="222222"/>
          <w:sz w:val="20"/>
          <w:szCs w:val="20"/>
        </w:rPr>
        <w:t>•Create AKS cluster in Azure portal directly</w:t>
      </w:r>
    </w:p>
    <w:p w:rsidR="007526B9" w:rsidRDefault="007526B9" w:rsidP="007526B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7526B9">
        <w:rPr>
          <w:rFonts w:ascii="Arial" w:eastAsia="Times New Roman" w:hAnsi="Arial" w:cs="Arial"/>
          <w:color w:val="222222"/>
          <w:sz w:val="20"/>
          <w:szCs w:val="20"/>
        </w:rPr>
        <w:t>•Create AKS cluster using Azure CLI</w:t>
      </w:r>
    </w:p>
    <w:p w:rsidR="00FD4E13" w:rsidRPr="00FD4E13" w:rsidRDefault="00FD4E13" w:rsidP="00FD4E1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</w:rPr>
        <w:t>You need to create a resource group first.</w:t>
      </w:r>
    </w:p>
    <w:p w:rsidR="00FD4E13" w:rsidRPr="00FD4E13" w:rsidRDefault="00FD4E13" w:rsidP="00FD4E1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FD4E13" w:rsidRPr="00FD4E13" w:rsidRDefault="00FD4E13" w:rsidP="00FD4E1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az group create --name </w:t>
      </w: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F0000"/>
        </w:rPr>
        <w:t>myResourceGroup</w:t>
      </w: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 --location southcentralus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Create AKS cluster with 2 worker nodes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az aks create --resource-group myResourceGroup --name myAKSCluster </w:t>
      </w:r>
      <w:r w:rsidRPr="00FD4E13">
        <w:rPr>
          <w:rFonts w:ascii="Arial" w:eastAsia="Times New Roman" w:hAnsi="Arial" w:cs="Arial"/>
          <w:b/>
          <w:bCs/>
          <w:color w:val="222222"/>
          <w:sz w:val="20"/>
          <w:szCs w:val="20"/>
          <w:shd w:val="clear" w:color="auto" w:fill="FCFF01"/>
        </w:rPr>
        <w:t>--node-count 2</w:t>
      </w: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 --enable-addons monitoring --generate-ssh-keys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az aks show --name myAKSCluster --resource-group myResourceGroup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The above command should display Cluster exists in Azure portal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Create Azure Container Registry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Run the below command to create your own private container registry using Azure Container Registry (ACR).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az acr create --resource-group myResourceGroup --name </w:t>
      </w: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F0000"/>
        </w:rPr>
        <w:t>myacrrepo31</w:t>
      </w: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 --sku Standard --location southcentralus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Connect to the cluster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 az aks get-credentials --resource-group myResourceGroup --name myAKSCluster --overwrite-existing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</w:rPr>
        <w:t>To verify the connection to your cluster, use the </w:t>
      </w:r>
      <w:hyperlink r:id="rId6" w:anchor="get" w:history="1">
        <w:r w:rsidRPr="00FD4E13">
          <w:rPr>
            <w:rFonts w:ascii="Arial" w:eastAsia="Times New Roman" w:hAnsi="Arial" w:cs="Arial"/>
            <w:color w:val="CC6611"/>
            <w:sz w:val="20"/>
          </w:rPr>
          <w:t>kubectl get</w:t>
        </w:r>
      </w:hyperlink>
      <w:r w:rsidRPr="00FD4E13">
        <w:rPr>
          <w:rFonts w:ascii="Arial" w:eastAsia="Times New Roman" w:hAnsi="Arial" w:cs="Arial"/>
          <w:color w:val="222222"/>
          <w:sz w:val="20"/>
          <w:szCs w:val="20"/>
        </w:rPr>
        <w:t> command to return a list of the cluster nodes.</w:t>
      </w:r>
    </w:p>
    <w:p w:rsidR="00FD4E13" w:rsidRPr="00FD4E13" w:rsidRDefault="00FD4E13" w:rsidP="00FD4E1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lastRenderedPageBreak/>
        <w:t>kubectl get nodes</w:t>
      </w:r>
    </w:p>
    <w:p w:rsidR="00FD4E13" w:rsidRPr="007526B9" w:rsidRDefault="00FD4E13" w:rsidP="007526B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526B9" w:rsidRPr="00FD4E13" w:rsidRDefault="007526B9" w:rsidP="00FD4E1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FD4E13">
        <w:rPr>
          <w:rFonts w:ascii="Arial" w:eastAsia="Times New Roman" w:hAnsi="Arial" w:cs="Arial"/>
          <w:color w:val="222222"/>
          <w:sz w:val="20"/>
          <w:szCs w:val="20"/>
        </w:rPr>
        <w:t>•Create AKS cluster using Terraform</w:t>
      </w:r>
    </w:p>
    <w:p w:rsidR="005D1A3E" w:rsidRPr="005D1A3E" w:rsidRDefault="005D1A3E" w:rsidP="007526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2. ACR is also setup in Azure cloud. </w:t>
      </w:r>
    </w:p>
    <w:p w:rsidR="005D1A3E" w:rsidRPr="005D1A3E" w:rsidRDefault="005D1A3E" w:rsidP="007526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3.  Have Azure DevOps project dashboard in </w:t>
      </w:r>
    </w:p>
    <w:p w:rsidR="005D1A3E" w:rsidRPr="005D1A3E" w:rsidRDefault="00EE32BE" w:rsidP="007526B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hyperlink r:id="rId7" w:history="1">
        <w:r w:rsidR="005D1A3E" w:rsidRPr="005D1A3E">
          <w:rPr>
            <w:rFonts w:ascii="Arial" w:eastAsia="Times New Roman" w:hAnsi="Arial" w:cs="Arial"/>
            <w:color w:val="CC6611"/>
            <w:sz w:val="20"/>
            <w:u w:val="single"/>
          </w:rPr>
          <w:t>https://dev.azure.com/</w:t>
        </w:r>
      </w:hyperlink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4</w:t>
      </w:r>
      <w:r w:rsidR="006C4114" w:rsidRPr="006C4114">
        <w:rPr>
          <w:rFonts w:ascii="Arial" w:eastAsia="Times New Roman" w:hAnsi="Arial" w:cs="Arial"/>
          <w:color w:val="222222"/>
          <w:sz w:val="20"/>
          <w:szCs w:val="20"/>
        </w:rPr>
        <w:t>. Dockerfile</w:t>
      </w:r>
      <w:r w:rsidRPr="005D1A3E">
        <w:rPr>
          <w:rFonts w:ascii="Arial" w:eastAsia="Times New Roman" w:hAnsi="Arial" w:cs="Arial"/>
          <w:color w:val="222222"/>
          <w:sz w:val="20"/>
          <w:szCs w:val="20"/>
        </w:rPr>
        <w:t> created along with the application source code for springboot App.</w:t>
      </w:r>
    </w:p>
    <w:p w:rsid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5. Make sure </w:t>
      </w:r>
      <w:r w:rsidR="004F7DB5" w:rsidRPr="004F7DB5">
        <w:rPr>
          <w:rFonts w:ascii="Arial" w:eastAsia="Times New Roman" w:hAnsi="Arial" w:cs="Arial"/>
          <w:color w:val="222222"/>
          <w:sz w:val="20"/>
          <w:szCs w:val="20"/>
        </w:rPr>
        <w:t>AKS has pull access from ACR</w:t>
      </w:r>
      <w:r w:rsidR="004F7DB5">
        <w:rPr>
          <w:rFonts w:ascii="Arial" w:eastAsia="Times New Roman" w:hAnsi="Arial" w:cs="Arial"/>
          <w:color w:val="222222"/>
          <w:sz w:val="20"/>
          <w:szCs w:val="20"/>
        </w:rPr>
        <w:t xml:space="preserve"> </w:t>
      </w:r>
    </w:p>
    <w:p w:rsidR="00A63746" w:rsidRPr="005D1A3E" w:rsidRDefault="00A63746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CFF01"/>
        </w:rPr>
        <w:t> az aks get-credentials --resource-group myResourceGroup --name myAKSCluster --overwrite-existing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 xml:space="preserve">6. </w:t>
      </w:r>
      <w:r w:rsidR="006C4114" w:rsidRPr="006C4114">
        <w:rPr>
          <w:rFonts w:ascii="Arial" w:eastAsia="Times New Roman" w:hAnsi="Arial" w:cs="Arial"/>
          <w:color w:val="222222"/>
          <w:sz w:val="20"/>
          <w:szCs w:val="20"/>
        </w:rPr>
        <w:t>Modify K8S manifest file</w:t>
      </w:r>
      <w:r w:rsidRPr="005D1A3E">
        <w:rPr>
          <w:rFonts w:ascii="Arial" w:eastAsia="Times New Roman" w:hAnsi="Arial" w:cs="Arial"/>
          <w:color w:val="222222"/>
          <w:sz w:val="20"/>
          <w:szCs w:val="20"/>
        </w:rPr>
        <w:t> per acr, image name for AKS Deployment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222222"/>
          <w:sz w:val="20"/>
          <w:szCs w:val="20"/>
        </w:rPr>
        <w:drawing>
          <wp:inline distT="0" distB="0" distL="0" distR="0">
            <wp:extent cx="4472527" cy="4705350"/>
            <wp:effectExtent l="19050" t="0" r="4223" b="0"/>
            <wp:docPr id="26" name="Picture 25" descr="Screen Shot 2022-06-30 at 5.22.42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22-06-30 at 5.22.42 PM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0804" cy="4703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Implementation Steps: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shd w:val="clear" w:color="auto" w:fill="FFFFFF"/>
        </w:rPr>
        <w:t>Step 1 </w:t>
      </w: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- Create </w:t>
      </w: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04FF00"/>
        </w:rPr>
        <w:t>Azure Build pipeline</w:t>
      </w: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 for building Docker images and uploading into ACR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shd w:val="clear" w:color="auto" w:fill="FFFFFF"/>
        </w:rPr>
        <w:t>Step 2</w:t>
      </w: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 - Create </w:t>
      </w: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04FF00"/>
        </w:rPr>
        <w:t>Azure Release pipeline</w:t>
      </w: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FFFFFF"/>
        </w:rPr>
        <w:t> for deploying Springboot Docker containers into AKS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shd w:val="clear" w:color="auto" w:fill="04FF00"/>
        </w:rPr>
        <w:t>Step 1 - How to create a Azure Build Pipeline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1. Login into your Azure DevOps dashboard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2. Click on Pipelines.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lastRenderedPageBreak/>
        <w:drawing>
          <wp:inline distT="0" distB="0" distL="0" distR="0">
            <wp:extent cx="2419350" cy="3048000"/>
            <wp:effectExtent l="19050" t="0" r="0" b="0"/>
            <wp:docPr id="1" name="Picture 1" descr="https://1.bp.blogspot.com/-JuBRkG2GXZw/YUN5x6idgHI/AAAAAAAADr8/d6fQG0gIXjsuCSlmAZvOVq2cnacaHBLAwCLcBGAsYHQ/s320/Screen%2BShot%2B2021-09-16%2Bat%2B12.05.02%2BPM.pn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1.bp.blogspot.com/-JuBRkG2GXZw/YUN5x6idgHI/AAAAAAAADr8/d6fQG0gIXjsuCSlmAZvOVq2cnacaHBLAwCLcBGAsYHQ/s320/Screen%2BShot%2B2021-09-16%2Bat%2B12.05.02%2BPM.png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3. Click on New Pipeline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276225"/>
            <wp:effectExtent l="19050" t="0" r="0" b="0"/>
            <wp:docPr id="2" name="Picture 2" descr="https://1.bp.blogspot.com/-8lbBVkQk7LQ/YUN6N-vjJDI/AAAAAAAADsE/zqfb8m-JlCMJDYzgBQTN3L7Jsah9VcVmQCLcBGAsYHQ/s320/Screen%2BShot%2B2021-09-16%2Bat%2B12.07.47%2BPM.png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1.bp.blogspot.com/-8lbBVkQk7LQ/YUN6N-vjJDI/AAAAAAAADsE/zqfb8m-JlCMJDYzgBQTN3L7Jsah9VcVmQCLcBGAsYHQ/s320/Screen%2BShot%2B2021-09-16%2Bat%2B12.07.47%2BPM.png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4. Click on use the classic editor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2190750" cy="3048000"/>
            <wp:effectExtent l="19050" t="0" r="0" b="0"/>
            <wp:docPr id="3" name="Picture 3" descr="https://1.bp.blogspot.com/-fE1HvBb7I8Q/YUN6N7DHihI/AAAAAAAADsI/lvZpDSMLvpkEoNS5dwyAMxd3YJwQoOrNQCLcBGAsYHQ/s320/Screen%2BShot%2B2021-09-16%2Bat%2B12.07.56%2BPM.png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1.bp.blogspot.com/-fE1HvBb7I8Q/YUN6N7DHihI/AAAAAAAADsI/lvZpDSMLvpkEoNS5dwyAMxd3YJwQoOrNQCLcBGAsYHQ/s320/Screen%2BShot%2B2021-09-16%2Bat%2B12.07.56%2BPM.png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Enter your repo name and branch name where you have stored your source code along with Dockerfile: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lick on Continue. Now choose the template by typing Docker, Select Docker container and Apply.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 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1504950"/>
            <wp:effectExtent l="19050" t="0" r="0" b="0"/>
            <wp:docPr id="4" name="Picture 4" descr="https://1.bp.blogspot.com/-f8OzEO232lc/YVWdxQAu14I/AAAAAAAADso/IE2K4hplN7U1pJ-6ud0MdowXN29KBDekwCLcBGAsYHQ/s320/Screen%2BShot%2B2021-09-30%2Bat%2B4.50.38%2BPM.png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1.bp.blogspot.com/-f8OzEO232lc/YVWdxQAu14I/AAAAAAAADso/IE2K4hplN7U1pJ-6ud0MdowXN29KBDekwCLcBGAsYHQ/s320/Screen%2BShot%2B2021-09-30%2Bat%2B4.50.38%2BPM.png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lastRenderedPageBreak/>
        <w:t>Now pipeline is created with two tasks already. We need to more tasks: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Let's add Maven build task for building the JAR file.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lick on + icon and type Maven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And then enter maven goal as package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Let's modify Build an image task.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2790825" cy="3048000"/>
            <wp:effectExtent l="19050" t="0" r="9525" b="0"/>
            <wp:docPr id="5" name="Picture 5" descr="https://1.bp.blogspot.com/-NjobUV1kKEw/YVWnOFsuT-I/AAAAAAAADsw/9EnOD-D9JCAQrdcSkEOShCu0b6KdBwWJgCLcBGAsYHQ/s320/Screen%2BShot%2B2021-09-30%2Bat%2B5.11.27%2BPM.png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1.bp.blogspot.com/-NjobUV1kKEw/YVWnOFsuT-I/AAAAAAAADsw/9EnOD-D9JCAQrdcSkEOShCu0b6KdBwWJgCLcBGAsYHQ/s320/Screen%2BShot%2B2021-09-30%2Bat%2B5.11.27%2BPM.png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Select Push an image task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2181225"/>
            <wp:effectExtent l="19050" t="0" r="0" b="0"/>
            <wp:docPr id="6" name="Picture 6" descr="https://1.bp.blogspot.com/-4AfR6Y3cElM/YVWnoB8KM0I/AAAAAAAADs8/DVUmY67YIfM2C9iTV1PNiBqMSZAjYjwTACLcBGAsYHQ/s320/Screen%2BShot%2B2021-09-30%2Bat%2B5.14.27%2BPM.png">
              <a:hlinkClick xmlns:a="http://schemas.openxmlformats.org/drawingml/2006/main" r:id="rId1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1.bp.blogspot.com/-4AfR6Y3cElM/YVWnoB8KM0I/AAAAAAAADs8/DVUmY67YIfM2C9iTV1PNiBqMSZAjYjwTACLcBGAsYHQ/s320/Screen%2BShot%2B2021-09-30%2Bat%2B5.14.27%2BPM.png">
                      <a:hlinkClick r:id="rId1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Add a task for Copying YAML file, enter the Kubernetes deployment YAML file - </w:t>
      </w:r>
    </w:p>
    <w:p w:rsidR="005D1A3E" w:rsidRPr="005D1A3E" w:rsidRDefault="005D1A3E" w:rsidP="005D1A3E">
      <w:pPr>
        <w:shd w:val="clear" w:color="auto" w:fill="FFFFFF"/>
        <w:spacing w:before="100" w:beforeAutospacing="1" w:after="0" w:line="240" w:lineRule="auto"/>
        <w:outlineLvl w:val="1"/>
        <w:rPr>
          <w:rFonts w:ascii="Segoe UI" w:eastAsia="Times New Roman" w:hAnsi="Segoe UI" w:cs="Segoe UI"/>
          <w:color w:val="222222"/>
          <w:sz w:val="24"/>
          <w:szCs w:val="24"/>
        </w:rPr>
      </w:pPr>
      <w:r w:rsidRPr="005D1A3E">
        <w:rPr>
          <w:rFonts w:ascii="Segoe UI" w:eastAsia="Times New Roman" w:hAnsi="Segoe UI" w:cs="Segoe UI"/>
          <w:b/>
          <w:bCs/>
          <w:color w:val="222222"/>
          <w:sz w:val="24"/>
        </w:rPr>
        <w:t>aks-deploy-from-acr.yaml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Add Publish artifact task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lastRenderedPageBreak/>
        <w:drawing>
          <wp:inline distT="0" distB="0" distL="0" distR="0">
            <wp:extent cx="3048000" cy="1809750"/>
            <wp:effectExtent l="19050" t="0" r="0" b="0"/>
            <wp:docPr id="7" name="Picture 7" descr="https://1.bp.blogspot.com/-pyl4UgTG8r0/YXrVx7KBDBI/AAAAAAAADuI/7eyhuLLvzrgYiE2cXJ-0X8d_NEBcaCKhACLcBGAsYHQ/s320/Screen%2BShot%2B2021-10-28%2Bat%2B11.53.38%2BAM.png">
              <a:hlinkClick xmlns:a="http://schemas.openxmlformats.org/drawingml/2006/main" r:id="rId2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1.bp.blogspot.com/-pyl4UgTG8r0/YXrVx7KBDBI/AAAAAAAADuI/7eyhuLLvzrgYiE2cXJ-0X8d_NEBcaCKhACLcBGAsYHQ/s320/Screen%2BShot%2B2021-10-28%2Bat%2B11.53.38%2BAM.png">
                      <a:hlinkClick r:id="rId2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Now click Save + Queue and run to start Building the pipeline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2333625"/>
            <wp:effectExtent l="19050" t="0" r="0" b="0"/>
            <wp:docPr id="8" name="Picture 8" descr="https://1.bp.blogspot.com/-E9GuDI5qGHQ/YXrWdLkE_UI/AAAAAAAADuQ/pU8rM5Zxc2E-I5EqaGrUATWAdklbPTqHgCLcBGAsYHQ/s320/Screen%2BShot%2B2021-10-28%2Bat%2B11.56.25%2BAM.png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1.bp.blogspot.com/-E9GuDI5qGHQ/YXrWdLkE_UI/AAAAAAAADuQ/pU8rM5Zxc2E-I5EqaGrUATWAdklbPTqHgCLcBGAsYHQ/s320/Screen%2BShot%2B2021-10-28%2Bat%2B11.56.25%2BAM.png">
                      <a:hlinkClick r:id="rId2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Once the build is completed, you should be able to see the Docker images under 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323130"/>
          <w:sz w:val="20"/>
          <w:szCs w:val="20"/>
          <w:shd w:val="clear" w:color="auto" w:fill="FFFFFF"/>
        </w:rPr>
        <w:t>Services --&gt; Repositories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shd w:val="clear" w:color="auto" w:fill="04FF00"/>
        </w:rPr>
        <w:t>Step 2 - How to Create Release pipeline for deploying Docker containers into AKS Cluster 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Go to Pipelines --&gt; Click on Releases --&gt; New Release pipeline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bCs/>
          <w:noProof/>
          <w:color w:val="CC6611"/>
          <w:sz w:val="20"/>
          <w:szCs w:val="20"/>
        </w:rPr>
        <w:drawing>
          <wp:inline distT="0" distB="0" distL="0" distR="0">
            <wp:extent cx="3048000" cy="1733550"/>
            <wp:effectExtent l="19050" t="0" r="0" b="0"/>
            <wp:docPr id="9" name="Picture 9" descr="https://1.bp.blogspot.com/-7QEy-4E2gC4/YXrqk6_g3yI/AAAAAAAADuY/9F9lb3DZsDU6VnhhhSRWoZ-fuM-fiPKSgCLcBGAsYHQ/s320/Screen%2BShot%2B2021-10-28%2Bat%2B1.19.06%2BPM.png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1.bp.blogspot.com/-7QEy-4E2gC4/YXrqk6_g3yI/AAAAAAAADuY/9F9lb3DZsDU6VnhhhSRWoZ-fuM-fiPKSgCLcBGAsYHQ/s320/Screen%2BShot%2B2021-10-28%2Bat%2B1.19.06%2BPM.png">
                      <a:hlinkClick r:id="rId2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</w:rPr>
        <w:t>Click on Stage 1 and choose a template by selecting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</w:rPr>
        <w:t>Deploy to a Kubernetes cluster and click on Apply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bCs/>
          <w:noProof/>
          <w:color w:val="CC6611"/>
          <w:sz w:val="20"/>
          <w:szCs w:val="20"/>
        </w:rPr>
        <w:lastRenderedPageBreak/>
        <w:drawing>
          <wp:inline distT="0" distB="0" distL="0" distR="0">
            <wp:extent cx="3048000" cy="2105025"/>
            <wp:effectExtent l="19050" t="0" r="0" b="0"/>
            <wp:docPr id="10" name="Picture 10" descr="https://1.bp.blogspot.com/-BYzxqp-OM_c/YXrrP9fKDrI/AAAAAAAADus/ureRO0979MYKAOW_C6_1Jt6BSp1UDwATACLcBGAsYHQ/s320/Screen%2BShot%2B2021-10-28%2Bat%2B1.21.06%2BPM.png">
              <a:hlinkClick xmlns:a="http://schemas.openxmlformats.org/drawingml/2006/main" r:id="rId2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1.bp.blogspot.com/-BYzxqp-OM_c/YXrrP9fKDrI/AAAAAAAADus/ureRO0979MYKAOW_C6_1Jt6BSp1UDwATACLcBGAsYHQ/s320/Screen%2BShot%2B2021-10-28%2Bat%2B1.21.06%2BPM.png">
                      <a:hlinkClick r:id="rId2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</w:rPr>
        <w:t>Change the stage name to Deploy to AKS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bCs/>
          <w:noProof/>
          <w:color w:val="CC6611"/>
          <w:sz w:val="20"/>
          <w:szCs w:val="20"/>
        </w:rPr>
        <w:drawing>
          <wp:inline distT="0" distB="0" distL="0" distR="0">
            <wp:extent cx="3048000" cy="1800225"/>
            <wp:effectExtent l="19050" t="0" r="0" b="0"/>
            <wp:docPr id="11" name="Picture 11" descr="https://1.bp.blogspot.com/-vct_yuZM2sc/YXrqkxd_4GI/AAAAAAAADuc/UvpiMsWKcI4N8UPL-wVFrMDR9zUTBy4uwCLcBGAsYHQ/s320/Screen%2BShot%2B2021-10-28%2Bat%2B1.21.51%2BPM.png">
              <a:hlinkClick xmlns:a="http://schemas.openxmlformats.org/drawingml/2006/main" r:id="rId2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1.bp.blogspot.com/-vct_yuZM2sc/YXrqkxd_4GI/AAAAAAAADuc/UvpiMsWKcI4N8UPL-wVFrMDR9zUTBy4uwCLcBGAsYHQ/s320/Screen%2BShot%2B2021-10-28%2Bat%2B1.21.51%2BPM.png">
                      <a:hlinkClick r:id="rId2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</w:rPr>
        <w:br/>
      </w: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Now click on Add an artifact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22222"/>
          <w:sz w:val="20"/>
          <w:szCs w:val="20"/>
        </w:rPr>
      </w:pPr>
      <w:r>
        <w:rPr>
          <w:rFonts w:ascii="Arial" w:eastAsia="Times New Roman" w:hAnsi="Arial" w:cs="Arial"/>
          <w:b/>
          <w:bCs/>
          <w:noProof/>
          <w:color w:val="CC6611"/>
          <w:sz w:val="20"/>
          <w:szCs w:val="20"/>
        </w:rPr>
        <w:drawing>
          <wp:inline distT="0" distB="0" distL="0" distR="0">
            <wp:extent cx="1876425" cy="3048000"/>
            <wp:effectExtent l="19050" t="0" r="9525" b="0"/>
            <wp:docPr id="12" name="Picture 12" descr="https://1.bp.blogspot.com/-dxc2Ol4lcpY/YXrsO6C9IaI/AAAAAAAADu8/UVGLRsTCSXAFBMt8MWaZX6ts7o95aSXxgCLcBGAsYHQ/s320/Screen%2BShot%2B2021-10-28%2Bat%2B1.22.03%2BPM.png">
              <a:hlinkClick xmlns:a="http://schemas.openxmlformats.org/drawingml/2006/main" r:id="rId3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1.bp.blogspot.com/-dxc2Ol4lcpY/YXrsO6C9IaI/AAAAAAAADu8/UVGLRsTCSXAFBMt8MWaZX6ts7o95aSXxgCLcBGAsYHQ/s320/Screen%2BShot%2B2021-10-28%2Bat%2B1.22.03%2BPM.png">
                      <a:hlinkClick r:id="rId3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Select the Build pipeline and click on the latest version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lastRenderedPageBreak/>
        <w:drawing>
          <wp:inline distT="0" distB="0" distL="0" distR="0">
            <wp:extent cx="3048000" cy="2381250"/>
            <wp:effectExtent l="19050" t="0" r="0" b="0"/>
            <wp:docPr id="13" name="Picture 13" descr="https://1.bp.blogspot.com/-iQMVFgXHYoM/YXrsFN1DaDI/AAAAAAAADu0/Q0AH0rqVTXoCyzBitTjI92LEj41PDbi0gCLcBGAsYHQ/s320/Screen%2BShot%2B2021-10-28%2Bat%2B1.22.33%2BPM.png">
              <a:hlinkClick xmlns:a="http://schemas.openxmlformats.org/drawingml/2006/main" r:id="rId3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1.bp.blogspot.com/-iQMVFgXHYoM/YXrsFN1DaDI/AAAAAAAADu0/Q0AH0rqVTXoCyzBitTjI92LEj41PDbi0gCLcBGAsYHQ/s320/Screen%2BShot%2B2021-10-28%2Bat%2B1.22.33%2BPM.png">
                      <a:hlinkClick r:id="rId3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Now click on Deploy to AKS stage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2886075"/>
            <wp:effectExtent l="19050" t="0" r="0" b="0"/>
            <wp:docPr id="14" name="Picture 14" descr="https://1.bp.blogspot.com/-YjRkCD8PvOg/YXrsw88fw5I/AAAAAAAADvM/eoff82JjVsY9Cj0KJ3amOiD0Q8IqedSeQCLcBGAsYHQ/s320/Screen%2BShot%2B2021-10-28%2Bat%2B1.32.16%2BPM.png">
              <a:hlinkClick xmlns:a="http://schemas.openxmlformats.org/drawingml/2006/main" r:id="rId3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1.bp.blogspot.com/-YjRkCD8PvOg/YXrsw88fw5I/AAAAAAAADvM/eoff82JjVsY9Cj0KJ3amOiD0Q8IqedSeQCLcBGAsYHQ/s320/Screen%2BShot%2B2021-10-28%2Bat%2B1.32.16%2BPM.png">
                      <a:hlinkClick r:id="rId3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</w:rPr>
        <w:t>Add Replace token task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lick on + to add task, type token and choose replace token task. 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Now click on replace token task and Clik on root directory, click on ... dots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 select the drop directory from below: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and enter Target file as  </w:t>
      </w:r>
      <w:r w:rsidRPr="005D1A3E">
        <w:rPr>
          <w:rFonts w:ascii="Arial" w:eastAsia="Times New Roman" w:hAnsi="Arial" w:cs="Arial"/>
          <w:b/>
          <w:bCs/>
          <w:color w:val="222222"/>
          <w:sz w:val="24"/>
          <w:szCs w:val="24"/>
          <w:shd w:val="clear" w:color="auto" w:fill="FFFFFF"/>
        </w:rPr>
        <w:t>aks-deploy-from-acr.yaml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lick on kubectl apply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lastRenderedPageBreak/>
        <w:drawing>
          <wp:inline distT="0" distB="0" distL="0" distR="0">
            <wp:extent cx="3048000" cy="1838325"/>
            <wp:effectExtent l="19050" t="0" r="0" b="0"/>
            <wp:docPr id="15" name="Picture 15" descr="https://1.bp.blogspot.com/-CZzEh1EX194/YXr3lvBRkNI/AAAAAAAADv0/f68uIrG7aDw-EElKmuUTUDD6SvBYW0VLQCLcBGAsYHQ/s320/Screen%2BShot%2B2021-10-28%2Bat%2B2.18.11%2BPM.png">
              <a:hlinkClick xmlns:a="http://schemas.openxmlformats.org/drawingml/2006/main" r:id="rId3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1.bp.blogspot.com/-CZzEh1EX194/YXr3lvBRkNI/AAAAAAAADv0/f68uIrG7aDw-EElKmuUTUDD6SvBYW0VLQCLcBGAsYHQ/s320/Screen%2BShot%2B2021-10-28%2Bat%2B2.18.11%2BPM.png">
                      <a:hlinkClick r:id="rId3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Now Click on New to enter AKS cluster connection info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609600"/>
            <wp:effectExtent l="19050" t="0" r="0" b="0"/>
            <wp:docPr id="16" name="Picture 16" descr="https://1.bp.blogspot.com/-Cl1VF5D9y3g/YXr33HkkxjI/AAAAAAAADwA/7q4J0Ayn7eUVgSOpw1ADhd1OP62qMHdewCLcBGAsYHQ/s320/Screen%2BShot%2B2021-10-28%2Bat%2B2.04.03%2BPM.png">
              <a:hlinkClick xmlns:a="http://schemas.openxmlformats.org/drawingml/2006/main" r:id="rId3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1.bp.blogspot.com/-Cl1VF5D9y3g/YXr33HkkxjI/AAAAAAAADwA/7q4J0Ayn7eUVgSOpw1ADhd1OP62qMHdewCLcBGAsYHQ/s320/Screen%2BShot%2B2021-10-28%2Bat%2B2.04.03%2BPM.png">
                      <a:hlinkClick r:id="rId3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hoose the Azure subscription and enter Microsoft user credentials.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2390775" cy="3048000"/>
            <wp:effectExtent l="19050" t="0" r="9525" b="0"/>
            <wp:docPr id="17" name="Picture 17" descr="https://1.bp.blogspot.com/-dp0B25fZfTA/YXr3KOE-jhI/AAAAAAAADvk/WweKa_gTjA00V9e3MzDg4eN3M7G6BlcRgCLcBGAsYHQ/s320/Screen%2BShot%2B2021-10-28%2Bat%2B2.04.39%2BPM.png">
              <a:hlinkClick xmlns:a="http://schemas.openxmlformats.org/drawingml/2006/main" r:id="rId4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1.bp.blogspot.com/-dp0B25fZfTA/YXr3KOE-jhI/AAAAAAAADvk/WweKa_gTjA00V9e3MzDg4eN3M7G6BlcRgCLcBGAsYHQ/s320/Screen%2BShot%2B2021-10-28%2Bat%2B2.04.39%2BPM.png">
                      <a:hlinkClick r:id="rId4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Select AKS cluster from the drop down, choose default namespace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2114550"/>
            <wp:effectExtent l="19050" t="0" r="0" b="0"/>
            <wp:docPr id="18" name="Picture 18" descr="https://1.bp.blogspot.com/-MvCryu566A0/YXr3KJanQ8I/AAAAAAAADvc/SghHNEd8YLQOXXJ3iEKDDvvhqZqlMdPTACLcBGAsYHQ/s320/Screen%2BShot%2B2021-10-28%2Bat%2B2.16.05%2BPM.png">
              <a:hlinkClick xmlns:a="http://schemas.openxmlformats.org/drawingml/2006/main" r:id="rId4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1.bp.blogspot.com/-MvCryu566A0/YXr3KJanQ8I/AAAAAAAADvc/SghHNEd8YLQOXXJ3iEKDDvvhqZqlMdPTACLcBGAsYHQ/s320/Screen%2BShot%2B2021-10-28%2Bat%2B2.16.05%2BPM.png">
                      <a:hlinkClick r:id="rId4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hoose command as apply and select the yaml file from the dropdown from Configuration file 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lastRenderedPageBreak/>
        <w:drawing>
          <wp:inline distT="0" distB="0" distL="0" distR="0">
            <wp:extent cx="3048000" cy="1952625"/>
            <wp:effectExtent l="19050" t="0" r="0" b="0"/>
            <wp:docPr id="19" name="Picture 19" descr="https://1.bp.blogspot.com/-AQbGub4x37o/YXr5KBe0DMI/AAAAAAAADwU/-mBKgqCQ6-8bMJgR7FuIJNTgeWianTa6ACLcBGAsYHQ/s320/Screen%2BShot%2B2021-10-28%2Bat%2B2.25.12%2BPM.png">
              <a:hlinkClick xmlns:a="http://schemas.openxmlformats.org/drawingml/2006/main" r:id="rId4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1.bp.blogspot.com/-AQbGub4x37o/YXr5KBe0DMI/AAAAAAAADwU/-mBKgqCQ6-8bMJgR7FuIJNTgeWianTa6ACLcBGAsYHQ/s320/Screen%2BShot%2B2021-10-28%2Bat%2B2.25.12%2BPM.png">
                      <a:hlinkClick r:id="rId4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1428750"/>
            <wp:effectExtent l="19050" t="0" r="0" b="0"/>
            <wp:docPr id="20" name="Picture 20" descr="https://1.bp.blogspot.com/-lbLtwPqdlu8/YXr46PsKItI/AAAAAAAADwM/6j4yojGBVtgo7WiPmkwtTRVcsceVw4v-QCLcBGAsYHQ/s320/Screen%2BShot%2B2021-10-28%2Bat%2B2.23.28%2BPM.png">
              <a:hlinkClick xmlns:a="http://schemas.openxmlformats.org/drawingml/2006/main" r:id="rId4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1.bp.blogspot.com/-lbLtwPqdlu8/YXr46PsKItI/AAAAAAAADwM/6j4yojGBVtgo7WiPmkwtTRVcsceVw4v-QCLcBGAsYHQ/s320/Screen%2BShot%2B2021-10-28%2Bat%2B2.23.28%2BPM.png">
                      <a:hlinkClick r:id="rId4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Now click on Save,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lick on Create a release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561975"/>
            <wp:effectExtent l="19050" t="0" r="0" b="0"/>
            <wp:docPr id="21" name="Picture 21" descr="https://1.bp.blogspot.com/--Y-NT_aZ2eY/YXr7tpaxQqI/AAAAAAAADwg/-9AMUvTgqo8mGQBlvmxoCn_m9hEzaYmBgCLcBGAsYHQ/s320/Screen%2BShot%2B2021-10-28%2Bat%2B2.35.42%2BPM.png">
              <a:hlinkClick xmlns:a="http://schemas.openxmlformats.org/drawingml/2006/main" r:id="rId4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1.bp.blogspot.com/--Y-NT_aZ2eY/YXr7tpaxQqI/AAAAAAAADwg/-9AMUvTgqo8mGQBlvmxoCn_m9hEzaYmBgCLcBGAsYHQ/s320/Screen%2BShot%2B2021-10-28%2Bat%2B2.35.42%2BPM.png">
                      <a:hlinkClick r:id="rId4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and then click Create to run the deployment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1181100" cy="3048000"/>
            <wp:effectExtent l="19050" t="0" r="0" b="0"/>
            <wp:docPr id="22" name="Picture 22" descr="https://1.bp.blogspot.com/-Fl3BZ93EcMY/YXr7tiQQyrI/AAAAAAAADwc/FKOrv2ilUEYNySKLAfvbmeEcgTh2XVUQACLcBGAsYHQ/s320/Screen%2BShot%2B2021-10-28%2Bat%2B2.35.54%2BPM.png">
              <a:hlinkClick xmlns:a="http://schemas.openxmlformats.org/drawingml/2006/main" r:id="rId5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1.bp.blogspot.com/-Fl3BZ93EcMY/YXr7tiQQyrI/AAAAAAAADwc/FKOrv2ilUEYNySKLAfvbmeEcgTh2XVUQACLcBGAsYHQ/s320/Screen%2BShot%2B2021-10-28%2Bat%2B2.35.54%2BPM.png">
                      <a:hlinkClick r:id="rId5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drawing>
          <wp:inline distT="0" distB="0" distL="0" distR="0">
            <wp:extent cx="3048000" cy="561975"/>
            <wp:effectExtent l="19050" t="0" r="0" b="0"/>
            <wp:docPr id="23" name="Picture 23" descr="https://1.bp.blogspot.com/-xjaSOm7WlvE/YXr8PKSQzQI/AAAAAAAADw0/832ADLrRH1QHSeuUdMVFSDWG-OiTZ3pkgCLcBGAsYHQ/s320/Screen%2BShot%2B2021-10-28%2Bat%2B2.35.42%2BPM.png">
              <a:hlinkClick xmlns:a="http://schemas.openxmlformats.org/drawingml/2006/main" r:id="rId5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1.bp.blogspot.com/-xjaSOm7WlvE/YXr8PKSQzQI/AAAAAAAADw0/832ADLrRH1QHSeuUdMVFSDWG-OiTZ3pkgCLcBGAsYHQ/s320/Screen%2BShot%2B2021-10-28%2Bat%2B2.35.42%2BPM.png">
                      <a:hlinkClick r:id="rId5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Click on Stage to see the logs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CC6611"/>
          <w:sz w:val="20"/>
          <w:szCs w:val="20"/>
        </w:rPr>
        <w:lastRenderedPageBreak/>
        <w:drawing>
          <wp:inline distT="0" distB="0" distL="0" distR="0">
            <wp:extent cx="3048000" cy="2476500"/>
            <wp:effectExtent l="19050" t="0" r="0" b="0"/>
            <wp:docPr id="24" name="Picture 24" descr="https://1.bp.blogspot.com/-DqyhIWclXFQ/YXr8DqumJzI/AAAAAAAADww/NrQJVi1Jywo6Qc-EeTKOADcoUCwTu9OugCLcBGAsYHQ/s320/Screen%2BShot%2B2021-10-28%2Bat%2B2.37.17%2BPM.png">
              <a:hlinkClick xmlns:a="http://schemas.openxmlformats.org/drawingml/2006/main" r:id="rId5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1.bp.blogspot.com/-DqyhIWclXFQ/YXr8DqumJzI/AAAAAAAADww/NrQJVi1Jywo6Qc-EeTKOADcoUCwTu9OugCLcBGAsYHQ/s320/Screen%2BShot%2B2021-10-28%2Bat%2B2.37.17%2BPM.png">
                      <a:hlinkClick r:id="rId5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Now you will see the following tasks are in green to confirm Deployment was successful.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Let's check if deployment created any pods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kubectl get deployments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222222"/>
          <w:sz w:val="20"/>
          <w:szCs w:val="20"/>
        </w:rPr>
        <w:drawing>
          <wp:inline distT="0" distB="0" distL="0" distR="0">
            <wp:extent cx="3048000" cy="266700"/>
            <wp:effectExtent l="19050" t="0" r="0" b="0"/>
            <wp:docPr id="27" name="Picture 26" descr="Screen Shot 2022-06-29 at 4.08.26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22-06-29 at 4.08.26 PM.png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kubectl get pods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222222"/>
          <w:sz w:val="20"/>
          <w:szCs w:val="20"/>
        </w:rPr>
        <w:drawing>
          <wp:inline distT="0" distB="0" distL="0" distR="0">
            <wp:extent cx="3048000" cy="457200"/>
            <wp:effectExtent l="19050" t="0" r="0" b="0"/>
            <wp:docPr id="28" name="Picture 27" descr="Screen Shot 2022-06-29 at 4.07.41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22-06-29 at 4.07.41 PM.png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  <w:shd w:val="clear" w:color="auto" w:fill="FCFF01"/>
        </w:rPr>
        <w:t>kubectl get svc</w:t>
      </w:r>
    </w:p>
    <w:p w:rsid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>
        <w:rPr>
          <w:rFonts w:ascii="Arial" w:eastAsia="Times New Roman" w:hAnsi="Arial" w:cs="Arial"/>
          <w:noProof/>
          <w:color w:val="222222"/>
          <w:sz w:val="20"/>
          <w:szCs w:val="20"/>
        </w:rPr>
        <w:drawing>
          <wp:inline distT="0" distB="0" distL="0" distR="0">
            <wp:extent cx="3048000" cy="352425"/>
            <wp:effectExtent l="19050" t="0" r="0" b="0"/>
            <wp:docPr id="29" name="Picture 28" descr="Screen Shot 2022-06-29 at 4.07.19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22-06-29 at 4.07.19 PM.png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Now try to access spring boot application running inside AKS cluster by using external IP and port number</w:t>
      </w:r>
    </w:p>
    <w:p w:rsidR="005D1A3E" w:rsidRPr="005D1A3E" w:rsidRDefault="005D1A3E" w:rsidP="005D1A3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Times" w:eastAsia="Times New Roman" w:hAnsi="Times" w:cs="Times"/>
          <w:color w:val="222222"/>
          <w:sz w:val="20"/>
          <w:szCs w:val="20"/>
        </w:rPr>
      </w:pPr>
      <w:r w:rsidRPr="005D1A3E">
        <w:rPr>
          <w:rFonts w:ascii="Times" w:eastAsia="Times New Roman" w:hAnsi="Times" w:cs="Times"/>
          <w:color w:val="222222"/>
          <w:sz w:val="20"/>
          <w:szCs w:val="20"/>
        </w:rPr>
        <w:t>If you see any errors after deploying the pods, you can check the pod logs.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Times" w:eastAsia="Times New Roman" w:hAnsi="Times" w:cs="Times"/>
          <w:color w:val="222222"/>
          <w:sz w:val="20"/>
          <w:szCs w:val="20"/>
        </w:rPr>
      </w:pPr>
      <w:r w:rsidRPr="005D1A3E">
        <w:rPr>
          <w:rFonts w:ascii="Times" w:eastAsia="Times New Roman" w:hAnsi="Times" w:cs="Times"/>
          <w:color w:val="222222"/>
          <w:sz w:val="20"/>
          <w:szCs w:val="20"/>
          <w:shd w:val="clear" w:color="auto" w:fill="FCFF01"/>
        </w:rPr>
        <w:t>kubectl logs </w:t>
      </w:r>
      <w:r w:rsidRPr="005D1A3E">
        <w:rPr>
          <w:rFonts w:ascii="Times" w:eastAsia="Times New Roman" w:hAnsi="Times" w:cs="Times"/>
          <w:color w:val="222222"/>
          <w:sz w:val="20"/>
          <w:szCs w:val="20"/>
          <w:shd w:val="clear" w:color="auto" w:fill="FF0000"/>
        </w:rPr>
        <w:t>&lt;pod_name&gt;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Times" w:eastAsia="Times New Roman" w:hAnsi="Times" w:cs="Times"/>
          <w:color w:val="222222"/>
          <w:sz w:val="20"/>
          <w:szCs w:val="20"/>
        </w:rPr>
      </w:pP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  <w:r w:rsidRPr="005D1A3E">
        <w:rPr>
          <w:rFonts w:ascii="Arial" w:eastAsia="Times New Roman" w:hAnsi="Arial" w:cs="Arial"/>
          <w:color w:val="222222"/>
          <w:sz w:val="20"/>
          <w:szCs w:val="20"/>
        </w:rPr>
        <w:t>Go to the browser enter http://external IP</w:t>
      </w:r>
    </w:p>
    <w:p w:rsidR="005D1A3E" w:rsidRPr="005D1A3E" w:rsidRDefault="005D1A3E" w:rsidP="005D1A3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7D62D7" w:rsidRDefault="005D1A3E" w:rsidP="005D1A3E">
      <w:r>
        <w:rPr>
          <w:noProof/>
        </w:rPr>
        <w:drawing>
          <wp:inline distT="0" distB="0" distL="0" distR="0">
            <wp:extent cx="3048000" cy="1323975"/>
            <wp:effectExtent l="19050" t="0" r="0" b="0"/>
            <wp:docPr id="30" name="Picture 29" descr="Screen Shot 2022-06-29 at 4.44.32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22-06-29 at 4.44.32 PM.png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62D7" w:rsidSect="005D1A3E">
      <w:pgSz w:w="12240" w:h="15840"/>
      <w:pgMar w:top="450" w:right="360" w:bottom="270" w:left="45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03437D"/>
    <w:multiLevelType w:val="multilevel"/>
    <w:tmpl w:val="894C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F8D3B51"/>
    <w:multiLevelType w:val="hybridMultilevel"/>
    <w:tmpl w:val="A9D85D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KyNDU1N7UAUmaGJko6SsGpxcWZ+XkgBUa1AOnSVeQsAAAA"/>
  </w:docVars>
  <w:rsids>
    <w:rsidRoot w:val="005D1A3E"/>
    <w:rsid w:val="001C3553"/>
    <w:rsid w:val="004F7DB5"/>
    <w:rsid w:val="005D1A3E"/>
    <w:rsid w:val="006C4114"/>
    <w:rsid w:val="00746DE4"/>
    <w:rsid w:val="007526B9"/>
    <w:rsid w:val="0099170E"/>
    <w:rsid w:val="00A63746"/>
    <w:rsid w:val="00C12EC9"/>
    <w:rsid w:val="00C71CC1"/>
    <w:rsid w:val="00EE32BE"/>
    <w:rsid w:val="00F34A98"/>
    <w:rsid w:val="00FD4E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C3553"/>
  </w:style>
  <w:style w:type="paragraph" w:styleId="Heading2">
    <w:name w:val="heading 2"/>
    <w:basedOn w:val="Normal"/>
    <w:link w:val="Heading2Char"/>
    <w:uiPriority w:val="9"/>
    <w:qFormat/>
    <w:rsid w:val="005D1A3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D1A3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1A3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D1A3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D1A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D1A3E"/>
    <w:rPr>
      <w:color w:val="0000FF"/>
      <w:u w:val="single"/>
    </w:rPr>
  </w:style>
  <w:style w:type="character" w:customStyle="1" w:styleId="final-path">
    <w:name w:val="final-path"/>
    <w:basedOn w:val="DefaultParagraphFont"/>
    <w:rsid w:val="005D1A3E"/>
  </w:style>
  <w:style w:type="paragraph" w:styleId="BalloonText">
    <w:name w:val="Balloon Text"/>
    <w:basedOn w:val="Normal"/>
    <w:link w:val="BalloonTextChar"/>
    <w:uiPriority w:val="99"/>
    <w:semiHidden/>
    <w:unhideWhenUsed/>
    <w:rsid w:val="005D1A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A3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26B9"/>
    <w:pPr>
      <w:ind w:left="720"/>
      <w:contextualSpacing/>
    </w:pPr>
  </w:style>
  <w:style w:type="paragraph" w:customStyle="1" w:styleId="heading-anchor">
    <w:name w:val="heading-anchor"/>
    <w:basedOn w:val="Normal"/>
    <w:rsid w:val="00FD4E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6242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0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715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706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889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33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6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86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74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79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30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62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06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9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71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00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96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36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85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4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86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54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49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26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49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4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84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62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9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520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57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82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1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95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72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1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70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79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23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075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765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29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589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462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7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644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3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50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8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04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01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24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6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32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98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73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6391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61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288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70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75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612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489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2330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319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1.bp.blogspot.com/-fE1HvBb7I8Q/YUN6N7DHihI/AAAAAAAADsI/lvZpDSMLvpkEoNS5dwyAMxd3YJwQoOrNQCLcBGAsYHQ/s566/Screen+Shot+2021-09-16+at+12.07.56+PM.png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hyperlink" Target="https://1.bp.blogspot.com/-Cl1VF5D9y3g/YXr33HkkxjI/AAAAAAAADwA/7q4J0Ayn7eUVgSOpw1ADhd1OP62qMHdewCLcBGAsYHQ/s1048/Screen+Shot+2021-10-28+at+2.04.03+PM.png" TargetMode="External"/><Relationship Id="rId21" Type="http://schemas.openxmlformats.org/officeDocument/2006/relationships/hyperlink" Target="https://1.bp.blogspot.com/-pyl4UgTG8r0/YXrVx7KBDBI/AAAAAAAADuI/7eyhuLLvzrgYiE2cXJ-0X8d_NEBcaCKhACLcBGAsYHQ/s2032/Screen+Shot+2021-10-28+at+11.53.38+AM.png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hyperlink" Target="https://1.bp.blogspot.com/-lbLtwPqdlu8/YXr46PsKItI/AAAAAAAADwM/6j4yojGBVtgo7WiPmkwtTRVcsceVw4v-QCLcBGAsYHQ/s1352/Screen+Shot+2021-10-28+at+2.23.28+PM.png" TargetMode="External"/><Relationship Id="rId50" Type="http://schemas.openxmlformats.org/officeDocument/2006/relationships/image" Target="media/image23.png"/><Relationship Id="rId55" Type="http://schemas.openxmlformats.org/officeDocument/2006/relationships/image" Target="media/image25.png"/><Relationship Id="rId7" Type="http://schemas.openxmlformats.org/officeDocument/2006/relationships/hyperlink" Target="https://dev.azure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hyperlink" Target="https://1.bp.blogspot.com/-vct_yuZM2sc/YXrqkxd_4GI/AAAAAAAADuc/UvpiMsWKcI4N8UPL-wVFrMDR9zUTBy4uwCLcBGAsYHQ/s1112/Screen+Shot+2021-10-28+at+1.21.51+PM.png" TargetMode="External"/><Relationship Id="rId41" Type="http://schemas.openxmlformats.org/officeDocument/2006/relationships/hyperlink" Target="https://1.bp.blogspot.com/-dp0B25fZfTA/YXr3KOE-jhI/AAAAAAAADvk/WweKa_gTjA00V9e3MzDg4eN3M7G6BlcRgCLcBGAsYHQ/s587/Screen+Shot+2021-10-28+at+2.04.39+PM.png" TargetMode="External"/><Relationship Id="rId54" Type="http://schemas.openxmlformats.org/officeDocument/2006/relationships/hyperlink" Target="https://1.bp.blogspot.com/-DqyhIWclXFQ/YXr8DqumJzI/AAAAAAAADww/NrQJVi1Jywo6Qc-EeTKOADcoUCwTu9OugCLcBGAsYHQ/s603/Screen+Shot+2021-10-28+at+2.37.17+PM.p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kubernetes.io/docs/reference/generated/kubectl/kubectl-commands" TargetMode="External"/><Relationship Id="rId11" Type="http://schemas.openxmlformats.org/officeDocument/2006/relationships/hyperlink" Target="https://1.bp.blogspot.com/-8lbBVkQk7LQ/YUN6N-vjJDI/AAAAAAAADsE/zqfb8m-JlCMJDYzgBQTN3L7Jsah9VcVmQCLcBGAsYHQ/s1609/Screen+Shot+2021-09-16+at+12.07.47+PM.png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hyperlink" Target="https://1.bp.blogspot.com/-CZzEh1EX194/YXr3lvBRkNI/AAAAAAAADv0/f68uIrG7aDw-EElKmuUTUDD6SvBYW0VLQCLcBGAsYHQ/s638/Screen+Shot+2021-10-28+at+2.18.11+PM.png" TargetMode="External"/><Relationship Id="rId40" Type="http://schemas.openxmlformats.org/officeDocument/2006/relationships/image" Target="media/image18.png"/><Relationship Id="rId45" Type="http://schemas.openxmlformats.org/officeDocument/2006/relationships/hyperlink" Target="https://1.bp.blogspot.com/-AQbGub4x37o/YXr5KBe0DMI/AAAAAAAADwU/-mBKgqCQ6-8bMJgR7FuIJNTgeWianTa6ACLcBGAsYHQ/s868/Screen+Shot+2021-10-28+at+2.25.12+PM.png" TargetMode="External"/><Relationship Id="rId53" Type="http://schemas.openxmlformats.org/officeDocument/2006/relationships/hyperlink" Target="https://1.bp.blogspot.com/-xjaSOm7WlvE/YXr8PKSQzQI/AAAAAAAADw0/832ADLrRH1QHSeuUdMVFSDWG-OiTZ3pkgCLcBGAsYHQ/s1380/Screen+Shot+2021-10-28+at+2.35.42+PM.png" TargetMode="External"/><Relationship Id="rId58" Type="http://schemas.openxmlformats.org/officeDocument/2006/relationships/image" Target="media/image28.png"/><Relationship Id="rId5" Type="http://schemas.openxmlformats.org/officeDocument/2006/relationships/image" Target="media/image1.jpeg"/><Relationship Id="rId15" Type="http://schemas.openxmlformats.org/officeDocument/2006/relationships/hyperlink" Target="https://1.bp.blogspot.com/-f8OzEO232lc/YVWdxQAu14I/AAAAAAAADso/IE2K4hplN7U1pJ-6ud0MdowXN29KBDekwCLcBGAsYHQ/s1318/Screen+Shot+2021-09-30+at+4.50.38+PM.png" TargetMode="External"/><Relationship Id="rId23" Type="http://schemas.openxmlformats.org/officeDocument/2006/relationships/hyperlink" Target="https://1.bp.blogspot.com/-E9GuDI5qGHQ/YXrWdLkE_UI/AAAAAAAADuQ/pU8rM5Zxc2E-I5EqaGrUATWAdklbPTqHgCLcBGAsYHQ/s1282/Screen+Shot+2021-10-28+at+11.56.25+AM.png" TargetMode="Externa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hyperlink" Target="https://1.bp.blogspot.com/--Y-NT_aZ2eY/YXr7tpaxQqI/AAAAAAAADwg/-9AMUvTgqo8mGQBlvmxoCn_m9hEzaYmBgCLcBGAsYHQ/s1380/Screen+Shot+2021-10-28+at+2.35.42+PM.png" TargetMode="External"/><Relationship Id="rId57" Type="http://schemas.openxmlformats.org/officeDocument/2006/relationships/image" Target="media/image27.png"/><Relationship Id="rId61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1.bp.blogspot.com/-4AfR6Y3cElM/YVWnoB8KM0I/AAAAAAAADs8/DVUmY67YIfM2C9iTV1PNiBqMSZAjYjwTACLcBGAsYHQ/s1722/Screen+Shot+2021-09-30+at+5.14.27+PM.png" TargetMode="External"/><Relationship Id="rId31" Type="http://schemas.openxmlformats.org/officeDocument/2006/relationships/hyperlink" Target="https://1.bp.blogspot.com/-dxc2Ol4lcpY/YXrsO6C9IaI/AAAAAAAADu8/UVGLRsTCSXAFBMt8MWaZX6ts7o95aSXxgCLcBGAsYHQ/s874/Screen+Shot+2021-10-28+at+1.22.03+PM.png" TargetMode="Externa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1.bp.blogspot.com/-JuBRkG2GXZw/YUN5x6idgHI/AAAAAAAADr8/d6fQG0gIXjsuCSlmAZvOVq2cnacaHBLAwCLcBGAsYHQ/s565/Screen+Shot+2021-09-16+at+12.05.02+PM.pn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hyperlink" Target="https://1.bp.blogspot.com/-BYzxqp-OM_c/YXrrP9fKDrI/AAAAAAAADus/ureRO0979MYKAOW_C6_1Jt6BSp1UDwATACLcBGAsYHQ/s2026/Screen+Shot+2021-10-28+at+1.21.06+PM.png" TargetMode="External"/><Relationship Id="rId30" Type="http://schemas.openxmlformats.org/officeDocument/2006/relationships/image" Target="media/image13.png"/><Relationship Id="rId35" Type="http://schemas.openxmlformats.org/officeDocument/2006/relationships/hyperlink" Target="https://1.bp.blogspot.com/-YjRkCD8PvOg/YXrsw88fw5I/AAAAAAAADvM/eoff82JjVsY9Cj0KJ3amOiD0Q8IqedSeQCLcBGAsYHQ/s620/Screen+Shot+2021-10-28+at+1.32.16+PM.png" TargetMode="External"/><Relationship Id="rId43" Type="http://schemas.openxmlformats.org/officeDocument/2006/relationships/hyperlink" Target="https://1.bp.blogspot.com/-MvCryu566A0/YXr3KJanQ8I/AAAAAAAADvc/SghHNEd8YLQOXXJ3iEKDDvvhqZqlMdPTACLcBGAsYHQ/s1141/Screen+Shot+2021-10-28+at+2.16.05+PM.png" TargetMode="Externa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8" Type="http://schemas.openxmlformats.org/officeDocument/2006/relationships/image" Target="media/image2.png"/><Relationship Id="rId51" Type="http://schemas.openxmlformats.org/officeDocument/2006/relationships/hyperlink" Target="https://1.bp.blogspot.com/-Fl3BZ93EcMY/YXr7tiQQyrI/AAAAAAAADwc/FKOrv2ilUEYNySKLAfvbmeEcgTh2XVUQACLcBGAsYHQ/s1027/Screen+Shot+2021-10-28+at+2.35.54+PM.png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yperlink" Target="https://1.bp.blogspot.com/-NjobUV1kKEw/YVWnOFsuT-I/AAAAAAAADsw/9EnOD-D9JCAQrdcSkEOShCu0b6KdBwWJgCLcBGAsYHQ/s1386/Screen+Shot+2021-09-30+at+5.11.27+PM.png" TargetMode="External"/><Relationship Id="rId25" Type="http://schemas.openxmlformats.org/officeDocument/2006/relationships/hyperlink" Target="https://1.bp.blogspot.com/-7QEy-4E2gC4/YXrqk6_g3yI/AAAAAAAADuY/9F9lb3DZsDU6VnhhhSRWoZ-fuM-fiPKSgCLcBGAsYHQ/s1098/Screen+Shot+2021-10-28+at+1.19.06+PM.png" TargetMode="External"/><Relationship Id="rId33" Type="http://schemas.openxmlformats.org/officeDocument/2006/relationships/hyperlink" Target="https://1.bp.blogspot.com/-iQMVFgXHYoM/YXrsFN1DaDI/AAAAAAAADu0/Q0AH0rqVTXoCyzBitTjI92LEj41PDbi0gCLcBGAsYHQ/s1874/Screen+Shot+2021-10-28+at+1.22.33+PM.png" TargetMode="Externa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735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3-03-23T05:36:00Z</dcterms:created>
  <dcterms:modified xsi:type="dcterms:W3CDTF">2023-03-23T06:02:00Z</dcterms:modified>
</cp:coreProperties>
</file>